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0" w:name="X0de9b9ca2854fcb33b28fca6183e631c8a61b51"/>
    <w:p>
      <w:pPr>
        <w:pStyle w:val="Heading1"/>
      </w:pPr>
      <w:r>
        <w:t xml:space="preserve">Juan Carlos Méndez: Film Director | Mexico City, Mexico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uan.mendez@film.mx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Film Director based in Mexico City, I bring over a decade of experience crafting compelling narratives that reflect the rich cultural tapestry of Latin America. My work as a Film Director has been deeply rooted in the vibrant cinematic landscape of Mexico City, where I have collaborated with local and international talent to produce award-winning films. With a passion for storytelling and a strong commitment to authenticity, I specialize in creating visually stunning and emotionally resonant films that resonate with global audiences while celebrating the unique identity of Mexico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Film Studies</w:t>
      </w:r>
      <w:r>
        <w:t xml:space="preserve">, Universidad Nacional Autónoma de México (UNAM), Mexico City, Mexico – 2010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e Arts in Directing</w:t>
      </w:r>
      <w:r>
        <w:t xml:space="preserve">, Centro Universitario de Estudios Cinematográficos (CUEC), Mexico City, Mexico – 2015–2017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945135e487d3f5ba880fdfa6d999f6ff178da59"/>
    <w:p>
      <w:pPr>
        <w:pStyle w:val="Heading3"/>
      </w:pPr>
      <w:r>
        <w:t xml:space="preserve">Film Director | Cine Mexicano Studios, Mexico City, Mexico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irected 15+ feature films and short documentaries, with a focus on social realism and cultural heritage in Mexico City.</w:t>
      </w:r>
    </w:p>
    <w:p>
      <w:pPr>
        <w:numPr>
          <w:ilvl w:val="0"/>
          <w:numId w:val="1002"/>
        </w:numPr>
        <w:pStyle w:val="Compact"/>
      </w:pPr>
      <w:r>
        <w:t xml:space="preserve">Collaborated with Mexican actors, writers, and production teams to create content that highlights the diversity of urban life in Mexico City.</w:t>
      </w:r>
    </w:p>
    <w:p>
      <w:pPr>
        <w:numPr>
          <w:ilvl w:val="0"/>
          <w:numId w:val="1002"/>
        </w:numPr>
        <w:pStyle w:val="Compact"/>
      </w:pPr>
      <w:r>
        <w:t xml:space="preserve">Served as a mentor for emerging filmmakers through the Cine Mexicano Fellowship Program, emphasizing storytelling techniques specific to Mexican narrative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 of "La Ciudad de las Sombras" (2021), a critically acclaimed film that premiered at the Guadalajara International Film Festival and won Best Director in the National Category.</w:t>
      </w:r>
    </w:p>
    <w:bookmarkEnd w:id="22"/>
    <w:bookmarkStart w:id="23" w:name="Xa56fbffea913b2791d1d695457003caf1b4a90a"/>
    <w:p>
      <w:pPr>
        <w:pStyle w:val="Heading3"/>
      </w:pPr>
      <w:r>
        <w:t xml:space="preserve">Assistant Director | Grupo Televisa, Mexico City, Mexico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on high-profile television series and commercials, gaining hands-on experience in the fast-paced environment of Mexico City's media industry.</w:t>
      </w:r>
    </w:p>
    <w:p>
      <w:pPr>
        <w:numPr>
          <w:ilvl w:val="0"/>
          <w:numId w:val="1003"/>
        </w:numPr>
        <w:pStyle w:val="Compact"/>
      </w:pPr>
      <w:r>
        <w:t xml:space="preserve">Played a key role in the production of "Historias de la Calle" (2016), a documentary series that explored the daily lives of residents in Mexico City's historic neighborhoods.</w:t>
      </w:r>
    </w:p>
    <w:p>
      <w:pPr>
        <w:numPr>
          <w:ilvl w:val="0"/>
          <w:numId w:val="1003"/>
        </w:numPr>
        <w:pStyle w:val="Compact"/>
      </w:pPr>
      <w:r>
        <w:t xml:space="preserve">Developed strong organizational skills and an understanding of the technical aspects of film production, including lighting, sound, and camera work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La Voz de los Ríos" (2019)</w:t>
      </w:r>
      <w:r>
        <w:t xml:space="preserve"> </w:t>
      </w:r>
      <w:r>
        <w:t xml:space="preserve">– A documentary on environmental activism in Mexico City, screened at the International Documentary Festival of Montreal (IDF) and recognized by the Mexican Ministry of Cul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Rituales de la Noche" (2020)</w:t>
      </w:r>
      <w:r>
        <w:t xml:space="preserve"> </w:t>
      </w:r>
      <w:r>
        <w:t xml:space="preserve">– A fictional film exploring the traditions of Día de los Muertos in Mexico City, which won Best Cinematography at the Morelia International Film Festiv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Callejón del Silencio" (2021)</w:t>
      </w:r>
      <w:r>
        <w:t xml:space="preserve"> </w:t>
      </w:r>
      <w:r>
        <w:t xml:space="preserve">– A narrative film set in the narrow alleys of Mexico City's Colonia Roma, praised for its atmospheric storytelling and use of local landmarks.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crafting narratives that reflect the cultural and social dynamics of Mexico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ion Management:</w:t>
      </w:r>
      <w:r>
        <w:t xml:space="preserve"> </w:t>
      </w:r>
      <w:r>
        <w:t xml:space="preserve">Proficient in budgeting, scheduling, and coordinating film productions in urban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ing &amp; Post-Production:</w:t>
      </w:r>
      <w:r>
        <w:t xml:space="preserve"> </w:t>
      </w:r>
      <w:r>
        <w:t xml:space="preserve">Familiar with Adobe Premiere Pro, Final Cut Pro, and DaVinci Resolve for editing and color corre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Mexican traditions, dialects, and regional storytelling styles specific to Mexico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dept at working with diverse teams, including local actors, writers, and technicians in Mexico City's film industry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m Directing Certification</w:t>
      </w:r>
      <w:r>
        <w:t xml:space="preserve">, CUEC 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inematography Workshop</w:t>
      </w:r>
      <w:r>
        <w:t xml:space="preserve">, Instituto Mexicano de Cinematografía (IMCINE) – 2019</w:t>
      </w:r>
    </w:p>
    <w:p>
      <w:r>
        <w:pict>
          <v:rect style="width:0;height:1.5pt" o:hralign="center" o:hrstd="t" o:hr="t"/>
        </w:pic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Director – National Category</w:t>
      </w:r>
      <w:r>
        <w:t xml:space="preserve">, Guadalajara International Film Festival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Filmmaker Award</w:t>
      </w:r>
      <w:r>
        <w:t xml:space="preserve">, Mexico City Film Council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mbassador of the Year</w:t>
      </w:r>
      <w:r>
        <w:t xml:space="preserve">, Asociación de Cinematógrafos de México (ACM) – 2020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uan.mendez@film.mx for detailed references from producers, collaborators, and industry professionals in Mexico C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Film Director, Mexico City, Resume, Mexican Cinem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in Mexico City</dc:title>
  <dc:creator/>
  <dc:language>en</dc:language>
  <cp:keywords/>
  <dcterms:created xsi:type="dcterms:W3CDTF">2026-07-24T01:08:13Z</dcterms:created>
  <dcterms:modified xsi:type="dcterms:W3CDTF">2026-07-24T01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